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8DE9B7" w14:textId="77777777" w:rsidR="00E14275" w:rsidRPr="00E14275" w:rsidRDefault="00E14275" w:rsidP="00E14275">
      <w:r w:rsidRPr="00E14275">
        <w:t xml:space="preserve">Relational schema </w:t>
      </w:r>
    </w:p>
    <w:p w14:paraId="304BC076" w14:textId="77777777" w:rsidR="00E14275" w:rsidRPr="00E14275" w:rsidRDefault="00E14275" w:rsidP="00E14275">
      <w:r w:rsidRPr="00E14275">
        <w:t xml:space="preserve">Video: </w:t>
      </w:r>
      <w:proofErr w:type="spellStart"/>
      <w:r w:rsidRPr="00E14275">
        <w:rPr>
          <w:u w:val="single"/>
        </w:rPr>
        <w:t>VideoID</w:t>
      </w:r>
      <w:proofErr w:type="spellEnd"/>
      <w:r w:rsidRPr="00E14275">
        <w:t>, title, genre, rating, year, length</w:t>
      </w:r>
    </w:p>
    <w:p w14:paraId="6523446F" w14:textId="38AB6790" w:rsidR="00E14275" w:rsidRDefault="00E14275" w:rsidP="00E14275">
      <w:bookmarkStart w:id="0" w:name="_heading=h.gjdgxs" w:colFirst="0" w:colLast="0"/>
      <w:bookmarkEnd w:id="0"/>
      <w:r w:rsidRPr="00E14275">
        <w:t xml:space="preserve">Artists: </w:t>
      </w:r>
      <w:proofErr w:type="spellStart"/>
      <w:r w:rsidRPr="00E14275">
        <w:rPr>
          <w:u w:val="single"/>
        </w:rPr>
        <w:t>ArtistID</w:t>
      </w:r>
      <w:proofErr w:type="spellEnd"/>
      <w:r w:rsidRPr="00E14275">
        <w:t>, Name</w:t>
      </w:r>
      <w:r>
        <w:t xml:space="preserve">, </w:t>
      </w:r>
      <w:proofErr w:type="spellStart"/>
      <w:r>
        <w:t>TypeID</w:t>
      </w:r>
      <w:proofErr w:type="spellEnd"/>
      <w:r>
        <w:t>(FK)</w:t>
      </w:r>
    </w:p>
    <w:p w14:paraId="7C300E20" w14:textId="696E8B19" w:rsidR="00E14275" w:rsidRPr="00E14275" w:rsidRDefault="00E14275" w:rsidP="00E14275">
      <w:r>
        <w:t xml:space="preserve">Type: </w:t>
      </w:r>
      <w:proofErr w:type="spellStart"/>
      <w:r w:rsidRPr="00E14275">
        <w:rPr>
          <w:u w:val="single"/>
        </w:rPr>
        <w:t>TypeID</w:t>
      </w:r>
      <w:proofErr w:type="spellEnd"/>
      <w:r>
        <w:t>, Description</w:t>
      </w:r>
    </w:p>
    <w:p w14:paraId="150540CD" w14:textId="77777777" w:rsidR="00E14275" w:rsidRPr="00E14275" w:rsidRDefault="00E14275" w:rsidP="00E14275">
      <w:r w:rsidRPr="00E14275">
        <w:t xml:space="preserve">Albums: </w:t>
      </w:r>
      <w:proofErr w:type="spellStart"/>
      <w:r w:rsidRPr="00E14275">
        <w:rPr>
          <w:u w:val="single"/>
        </w:rPr>
        <w:t>AlbumID</w:t>
      </w:r>
      <w:proofErr w:type="spellEnd"/>
      <w:r w:rsidRPr="00E14275">
        <w:t>, title, genre, year, Publisher ID(FK)</w:t>
      </w:r>
    </w:p>
    <w:p w14:paraId="0593B039" w14:textId="77777777" w:rsidR="00E14275" w:rsidRPr="00E14275" w:rsidRDefault="00E14275" w:rsidP="00E14275">
      <w:r w:rsidRPr="00E14275">
        <w:t xml:space="preserve">Item: </w:t>
      </w:r>
      <w:proofErr w:type="spellStart"/>
      <w:r w:rsidRPr="00E14275">
        <w:rPr>
          <w:u w:val="single"/>
        </w:rPr>
        <w:t>ItemID</w:t>
      </w:r>
      <w:proofErr w:type="spellEnd"/>
      <w:r w:rsidRPr="00E14275">
        <w:t xml:space="preserve">, </w:t>
      </w:r>
      <w:proofErr w:type="spellStart"/>
      <w:r w:rsidRPr="00E14275">
        <w:t>statusID</w:t>
      </w:r>
      <w:proofErr w:type="spellEnd"/>
      <w:r w:rsidRPr="00E14275">
        <w:t xml:space="preserve">(FK), </w:t>
      </w:r>
      <w:proofErr w:type="spellStart"/>
      <w:r w:rsidRPr="00E14275">
        <w:t>AlbumID</w:t>
      </w:r>
      <w:proofErr w:type="spellEnd"/>
      <w:r w:rsidRPr="00E14275">
        <w:t xml:space="preserve"> (FK), </w:t>
      </w:r>
      <w:proofErr w:type="spellStart"/>
      <w:r w:rsidRPr="00E14275">
        <w:t>VideoID</w:t>
      </w:r>
      <w:proofErr w:type="spellEnd"/>
      <w:r w:rsidRPr="00E14275">
        <w:t xml:space="preserve"> (FK)</w:t>
      </w:r>
    </w:p>
    <w:p w14:paraId="0DDC3395" w14:textId="6E431CB2" w:rsidR="00E14275" w:rsidRDefault="00E14275" w:rsidP="00E14275">
      <w:r w:rsidRPr="00E14275">
        <w:t xml:space="preserve">Physical Item: </w:t>
      </w:r>
      <w:proofErr w:type="spellStart"/>
      <w:r w:rsidRPr="00E14275">
        <w:rPr>
          <w:u w:val="single"/>
        </w:rPr>
        <w:t>ItemID</w:t>
      </w:r>
      <w:proofErr w:type="spellEnd"/>
      <w:r w:rsidRPr="00E14275">
        <w:rPr>
          <w:u w:val="single"/>
        </w:rPr>
        <w:t xml:space="preserve"> (FK)</w:t>
      </w:r>
      <w:r w:rsidRPr="00E14275">
        <w:t>, location</w:t>
      </w:r>
    </w:p>
    <w:p w14:paraId="52E9CBFA" w14:textId="1FB0C191" w:rsidR="0090332F" w:rsidRPr="00E14275" w:rsidRDefault="0090332F" w:rsidP="00E14275">
      <w:proofErr w:type="spellStart"/>
      <w:r>
        <w:t>Library_Location</w:t>
      </w:r>
      <w:proofErr w:type="spellEnd"/>
      <w:r>
        <w:t xml:space="preserve">: </w:t>
      </w:r>
      <w:proofErr w:type="spellStart"/>
      <w:r>
        <w:t>LocID</w:t>
      </w:r>
      <w:proofErr w:type="spellEnd"/>
      <w:r>
        <w:t>, Location</w:t>
      </w:r>
    </w:p>
    <w:p w14:paraId="53B3896F" w14:textId="77777777" w:rsidR="00E14275" w:rsidRPr="00E14275" w:rsidRDefault="00E14275" w:rsidP="00E14275">
      <w:r w:rsidRPr="00E14275">
        <w:t xml:space="preserve">Digital Item: </w:t>
      </w:r>
      <w:proofErr w:type="spellStart"/>
      <w:r w:rsidRPr="00E14275">
        <w:rPr>
          <w:u w:val="single"/>
        </w:rPr>
        <w:t>ItemID</w:t>
      </w:r>
      <w:proofErr w:type="spellEnd"/>
      <w:r w:rsidRPr="00E14275">
        <w:rPr>
          <w:u w:val="single"/>
        </w:rPr>
        <w:t xml:space="preserve"> (FK)</w:t>
      </w:r>
      <w:r w:rsidRPr="00E14275">
        <w:t>, licenses#</w:t>
      </w:r>
    </w:p>
    <w:p w14:paraId="29AC4AE8" w14:textId="22B0C3E0" w:rsidR="00E14275" w:rsidRPr="00E14275" w:rsidRDefault="00E14275" w:rsidP="00E14275">
      <w:r w:rsidRPr="00E14275">
        <w:t xml:space="preserve">status: </w:t>
      </w:r>
      <w:proofErr w:type="spellStart"/>
      <w:r w:rsidRPr="00E14275">
        <w:rPr>
          <w:u w:val="single"/>
        </w:rPr>
        <w:t>StatusID</w:t>
      </w:r>
      <w:proofErr w:type="spellEnd"/>
      <w:r w:rsidRPr="00E14275">
        <w:rPr>
          <w:u w:val="single"/>
        </w:rPr>
        <w:t>,</w:t>
      </w:r>
      <w:r w:rsidRPr="00E14275">
        <w:t xml:space="preserve"> description </w:t>
      </w:r>
    </w:p>
    <w:p w14:paraId="51C2691E" w14:textId="77777777" w:rsidR="00E14275" w:rsidRPr="00E14275" w:rsidRDefault="00E14275" w:rsidP="00E14275">
      <w:r w:rsidRPr="00E14275">
        <w:t xml:space="preserve">Person:  </w:t>
      </w:r>
      <w:r w:rsidRPr="00E14275">
        <w:rPr>
          <w:u w:val="single"/>
        </w:rPr>
        <w:t>SSN</w:t>
      </w:r>
      <w:r w:rsidRPr="00E14275">
        <w:t xml:space="preserve">, </w:t>
      </w:r>
      <w:proofErr w:type="spellStart"/>
      <w:r w:rsidRPr="00E14275">
        <w:t>FName</w:t>
      </w:r>
      <w:proofErr w:type="spellEnd"/>
      <w:r w:rsidRPr="00E14275">
        <w:t xml:space="preserve">, </w:t>
      </w:r>
      <w:proofErr w:type="spellStart"/>
      <w:r w:rsidRPr="00E14275">
        <w:t>LName</w:t>
      </w:r>
      <w:proofErr w:type="spellEnd"/>
      <w:r w:rsidRPr="00E14275">
        <w:t>, Phone#, ema</w:t>
      </w:r>
      <w:bookmarkStart w:id="1" w:name="_GoBack"/>
      <w:bookmarkEnd w:id="1"/>
      <w:r w:rsidRPr="00E14275">
        <w:t>il</w:t>
      </w:r>
    </w:p>
    <w:p w14:paraId="2A477EA3" w14:textId="77777777" w:rsidR="00E14275" w:rsidRPr="00E14275" w:rsidRDefault="00E14275" w:rsidP="00E14275">
      <w:pPr>
        <w:rPr>
          <w:u w:val="single"/>
        </w:rPr>
      </w:pPr>
      <w:r w:rsidRPr="00E14275">
        <w:t xml:space="preserve">Internal user: </w:t>
      </w:r>
      <w:r w:rsidRPr="00E14275">
        <w:rPr>
          <w:u w:val="single"/>
        </w:rPr>
        <w:t>SSN (FK),</w:t>
      </w:r>
      <w:r w:rsidRPr="00E14275">
        <w:t xml:space="preserve"> </w:t>
      </w:r>
      <w:proofErr w:type="spellStart"/>
      <w:r w:rsidRPr="00E14275">
        <w:rPr>
          <w:u w:val="single"/>
        </w:rPr>
        <w:t>employeeID</w:t>
      </w:r>
      <w:proofErr w:type="spellEnd"/>
    </w:p>
    <w:p w14:paraId="13D20BC8" w14:textId="77777777" w:rsidR="00E14275" w:rsidRPr="00E14275" w:rsidRDefault="00E14275" w:rsidP="00E14275">
      <w:r w:rsidRPr="00E14275">
        <w:t xml:space="preserve">Customer: </w:t>
      </w:r>
      <w:r w:rsidRPr="00E14275">
        <w:rPr>
          <w:u w:val="single"/>
        </w:rPr>
        <w:t xml:space="preserve">SSN (FK), </w:t>
      </w:r>
      <w:proofErr w:type="spellStart"/>
      <w:r w:rsidRPr="00E14275">
        <w:t>creditcard</w:t>
      </w:r>
      <w:proofErr w:type="spellEnd"/>
      <w:r w:rsidRPr="00E14275">
        <w:t>#</w:t>
      </w:r>
    </w:p>
    <w:p w14:paraId="7C1AC5F4" w14:textId="77777777" w:rsidR="00E14275" w:rsidRPr="00E14275" w:rsidRDefault="00E14275" w:rsidP="00E14275">
      <w:r w:rsidRPr="00E14275">
        <w:t xml:space="preserve">Track: </w:t>
      </w:r>
      <w:proofErr w:type="spellStart"/>
      <w:r w:rsidRPr="00E14275">
        <w:rPr>
          <w:u w:val="single"/>
        </w:rPr>
        <w:t>TrackID</w:t>
      </w:r>
      <w:proofErr w:type="spellEnd"/>
      <w:r w:rsidRPr="00E14275">
        <w:t xml:space="preserve">, Title, Length, </w:t>
      </w:r>
      <w:proofErr w:type="spellStart"/>
      <w:r w:rsidRPr="00E14275">
        <w:t>AlbumID</w:t>
      </w:r>
      <w:proofErr w:type="spellEnd"/>
      <w:r w:rsidRPr="00E14275">
        <w:t>(FK)</w:t>
      </w:r>
    </w:p>
    <w:p w14:paraId="2A291ABA" w14:textId="77777777" w:rsidR="00E14275" w:rsidRPr="00E14275" w:rsidRDefault="00E14275" w:rsidP="00E14275">
      <w:r w:rsidRPr="00E14275">
        <w:t xml:space="preserve">Library card: </w:t>
      </w:r>
      <w:proofErr w:type="spellStart"/>
      <w:r w:rsidRPr="00E14275">
        <w:rPr>
          <w:u w:val="single"/>
        </w:rPr>
        <w:t>CardID</w:t>
      </w:r>
      <w:proofErr w:type="spellEnd"/>
      <w:r w:rsidRPr="00E14275">
        <w:t>, Registering Date, Activation, SSN (FK)</w:t>
      </w:r>
    </w:p>
    <w:p w14:paraId="05F3196E" w14:textId="49A7B127" w:rsidR="00E14275" w:rsidRPr="00E14275" w:rsidRDefault="00E14275" w:rsidP="00E14275">
      <w:r w:rsidRPr="00E14275">
        <w:t xml:space="preserve">Transaction: </w:t>
      </w:r>
      <w:proofErr w:type="spellStart"/>
      <w:r w:rsidRPr="00E14275">
        <w:rPr>
          <w:u w:val="single"/>
        </w:rPr>
        <w:t>TransactionID</w:t>
      </w:r>
      <w:proofErr w:type="spellEnd"/>
      <w:r w:rsidRPr="00E14275">
        <w:t xml:space="preserve">, Check-out Date, Return Date, </w:t>
      </w:r>
      <w:proofErr w:type="spellStart"/>
      <w:r w:rsidRPr="00E14275">
        <w:t>CardID</w:t>
      </w:r>
      <w:proofErr w:type="spellEnd"/>
      <w:r w:rsidRPr="00E14275">
        <w:t>(FK),</w:t>
      </w:r>
      <w:r w:rsidR="00592A2D">
        <w:t xml:space="preserve"> </w:t>
      </w:r>
      <w:r w:rsidRPr="00E14275">
        <w:t>Expected Due Date</w:t>
      </w:r>
    </w:p>
    <w:p w14:paraId="5A234BDA" w14:textId="77777777" w:rsidR="00E14275" w:rsidRPr="00E14275" w:rsidRDefault="00E14275" w:rsidP="00E14275">
      <w:r w:rsidRPr="00E14275">
        <w:t xml:space="preserve">Publisher: </w:t>
      </w:r>
      <w:proofErr w:type="spellStart"/>
      <w:r w:rsidRPr="00E14275">
        <w:rPr>
          <w:u w:val="single"/>
        </w:rPr>
        <w:t>PublisherID</w:t>
      </w:r>
      <w:proofErr w:type="spellEnd"/>
      <w:r w:rsidRPr="00E14275">
        <w:t>, Name</w:t>
      </w:r>
    </w:p>
    <w:p w14:paraId="09D6EBFE" w14:textId="72572391" w:rsidR="00E14275" w:rsidRPr="00E14275" w:rsidRDefault="00E14275" w:rsidP="00E14275">
      <w:r w:rsidRPr="00E14275">
        <w:t xml:space="preserve">Director: </w:t>
      </w:r>
      <w:proofErr w:type="spellStart"/>
      <w:r w:rsidRPr="00E14275">
        <w:rPr>
          <w:u w:val="single"/>
        </w:rPr>
        <w:t>DirectorID</w:t>
      </w:r>
      <w:proofErr w:type="spellEnd"/>
      <w:r w:rsidRPr="00E14275">
        <w:t>, Name</w:t>
      </w:r>
    </w:p>
    <w:p w14:paraId="152815DD" w14:textId="77777777" w:rsidR="00E14275" w:rsidRPr="00E14275" w:rsidRDefault="00E14275" w:rsidP="00E14275">
      <w:r w:rsidRPr="00E14275">
        <w:t xml:space="preserve">Recorded: </w:t>
      </w:r>
      <w:r w:rsidRPr="00E14275">
        <w:rPr>
          <w:u w:val="single"/>
        </w:rPr>
        <w:t>Item ID(FK)</w:t>
      </w:r>
      <w:r w:rsidRPr="00E14275">
        <w:t xml:space="preserve">, </w:t>
      </w:r>
      <w:proofErr w:type="spellStart"/>
      <w:r w:rsidRPr="00E14275">
        <w:rPr>
          <w:u w:val="single"/>
        </w:rPr>
        <w:t>TransactionID</w:t>
      </w:r>
      <w:proofErr w:type="spellEnd"/>
      <w:r w:rsidRPr="00E14275">
        <w:rPr>
          <w:u w:val="single"/>
        </w:rPr>
        <w:t>(FK)</w:t>
      </w:r>
    </w:p>
    <w:p w14:paraId="3DDB87AB" w14:textId="77777777" w:rsidR="00E14275" w:rsidRPr="00E14275" w:rsidRDefault="00E14275" w:rsidP="00E14275">
      <w:r w:rsidRPr="00E14275">
        <w:t xml:space="preserve">Managed by: </w:t>
      </w:r>
      <w:proofErr w:type="spellStart"/>
      <w:r w:rsidRPr="00E14275">
        <w:rPr>
          <w:u w:val="single"/>
        </w:rPr>
        <w:t>employeeID</w:t>
      </w:r>
      <w:proofErr w:type="spellEnd"/>
      <w:r w:rsidRPr="00E14275">
        <w:rPr>
          <w:u w:val="single"/>
        </w:rPr>
        <w:t>(FK)</w:t>
      </w:r>
      <w:r w:rsidRPr="00E14275">
        <w:t xml:space="preserve">, </w:t>
      </w:r>
      <w:proofErr w:type="spellStart"/>
      <w:r w:rsidRPr="00E14275">
        <w:rPr>
          <w:u w:val="single"/>
        </w:rPr>
        <w:t>TransactionID</w:t>
      </w:r>
      <w:proofErr w:type="spellEnd"/>
      <w:r w:rsidRPr="00E14275">
        <w:rPr>
          <w:u w:val="single"/>
        </w:rPr>
        <w:t>(FK)</w:t>
      </w:r>
    </w:p>
    <w:p w14:paraId="29F0706E" w14:textId="77777777" w:rsidR="00E14275" w:rsidRPr="00E14275" w:rsidRDefault="00E14275" w:rsidP="00E14275">
      <w:pPr>
        <w:rPr>
          <w:u w:val="single"/>
        </w:rPr>
      </w:pPr>
      <w:r w:rsidRPr="00E14275">
        <w:t xml:space="preserve">Acted by: </w:t>
      </w:r>
      <w:r w:rsidRPr="00E14275">
        <w:rPr>
          <w:u w:val="single"/>
        </w:rPr>
        <w:t>Artist ID(FK)</w:t>
      </w:r>
      <w:r w:rsidRPr="00E14275">
        <w:t xml:space="preserve">, </w:t>
      </w:r>
      <w:r w:rsidRPr="00E14275">
        <w:rPr>
          <w:u w:val="single"/>
        </w:rPr>
        <w:t>Video ID(FK)</w:t>
      </w:r>
    </w:p>
    <w:p w14:paraId="0816067A" w14:textId="77777777" w:rsidR="00E14275" w:rsidRPr="00E14275" w:rsidRDefault="00E14275" w:rsidP="00E14275">
      <w:pPr>
        <w:rPr>
          <w:u w:val="single"/>
        </w:rPr>
      </w:pPr>
      <w:r w:rsidRPr="00E14275">
        <w:t xml:space="preserve">Author: </w:t>
      </w:r>
      <w:r w:rsidRPr="00E14275">
        <w:rPr>
          <w:u w:val="single"/>
        </w:rPr>
        <w:t>Album ID(FK)</w:t>
      </w:r>
      <w:r w:rsidRPr="00E14275">
        <w:t xml:space="preserve">, </w:t>
      </w:r>
      <w:r w:rsidRPr="00E14275">
        <w:rPr>
          <w:u w:val="single"/>
        </w:rPr>
        <w:t>Artist ID(FK)</w:t>
      </w:r>
    </w:p>
    <w:p w14:paraId="500339FB" w14:textId="77777777" w:rsidR="00E14275" w:rsidRPr="00E14275" w:rsidRDefault="00E14275" w:rsidP="00E14275">
      <w:r w:rsidRPr="00E14275">
        <w:t xml:space="preserve">Created </w:t>
      </w:r>
      <w:proofErr w:type="gramStart"/>
      <w:r w:rsidRPr="00E14275">
        <w:t>By</w:t>
      </w:r>
      <w:proofErr w:type="gramEnd"/>
      <w:r w:rsidRPr="00E14275">
        <w:t xml:space="preserve">: </w:t>
      </w:r>
      <w:r w:rsidRPr="00E14275">
        <w:rPr>
          <w:u w:val="single"/>
        </w:rPr>
        <w:t>Video ID(FK), Director ID(FK)</w:t>
      </w:r>
    </w:p>
    <w:p w14:paraId="78216075" w14:textId="77777777" w:rsidR="001512F6" w:rsidRDefault="001512F6"/>
    <w:sectPr w:rsidR="001512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等线"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BZJmBoYmZqaWhko6SsGpxcWZ+XkgBYa1AMdzCk8sAAAA"/>
  </w:docVars>
  <w:rsids>
    <w:rsidRoot w:val="007D1297"/>
    <w:rsid w:val="001512F6"/>
    <w:rsid w:val="00592A2D"/>
    <w:rsid w:val="007D1297"/>
    <w:rsid w:val="0090332F"/>
    <w:rsid w:val="00E14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4F9D39"/>
  <w15:chartTrackingRefBased/>
  <w15:docId w15:val="{CA31F45D-F792-4CAB-A669-8144DEDC5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0</Words>
  <Characters>801</Characters>
  <Application>Microsoft Macintosh Word</Application>
  <DocSecurity>0</DocSecurity>
  <Lines>6</Lines>
  <Paragraphs>1</Paragraphs>
  <ScaleCrop>false</ScaleCrop>
  <Company/>
  <LinksUpToDate>false</LinksUpToDate>
  <CharactersWithSpaces>9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赵 冬阳</dc:creator>
  <cp:keywords/>
  <dc:description/>
  <cp:lastModifiedBy>Zhenli Min</cp:lastModifiedBy>
  <cp:revision>4</cp:revision>
  <dcterms:created xsi:type="dcterms:W3CDTF">2019-11-15T01:00:00Z</dcterms:created>
  <dcterms:modified xsi:type="dcterms:W3CDTF">2019-11-15T16:47:00Z</dcterms:modified>
</cp:coreProperties>
</file>